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ถอดความ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นาโน</w:t>
      </w:r>
      <w:r>
        <w:t xml:space="preserve"> </w:t>
      </w:r>
      <w:r>
        <w:t xml:space="preserve">มาริก</w:t>
      </w:r>
    </w:p>
    <w:p>
      <w:pPr>
        <w:pStyle w:val="Date"/>
      </w:pPr>
      <w:r>
        <w:t xml:space="preserve">วันจันทร์ที่</w:t>
      </w:r>
      <w:r>
        <w:t xml:space="preserve"> </w:t>
      </w:r>
      <w:r>
        <w:t xml:space="preserve">29</w:t>
      </w:r>
      <w:r>
        <w:t xml:space="preserve"> </w:t>
      </w:r>
      <w:r>
        <w:t xml:space="preserve">พฤษภาคม</w:t>
      </w:r>
      <w:r>
        <w:t xml:space="preserve"> </w:t>
      </w:r>
      <w:r>
        <w:t xml:space="preserve">2566</w:t>
      </w:r>
      <w:r>
        <w:t xml:space="preserve"> </w:t>
      </w:r>
      <w:r>
        <w:t xml:space="preserve">เวลา</w:t>
      </w:r>
      <w:r>
        <w:t xml:space="preserve"> </w:t>
      </w:r>
      <w:r>
        <w:t xml:space="preserve">14.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Test Test 1 2 3 สัญญาณเข้า Mixer ไหมครับครับผม ฮัลโหล ปากๆ สวัสดีค่ะพี่ราม เขาได้ยินเนาะ K เอกสารให้แล้วนะคะ ใครยังไม่ได้เอกสารคะ ได้แล้ว อ่านจบแล้ว น้าแป๋วเลยแสดงว่าตาดื้อ นะคะ จบยังคะจบแล้วเดี๋ยวครูจะเก็บเอกสารนะคะ ถามนะ ใครมาทีหลังมาเอาเอกสารด้วย โด่ ภาษาเห็นคำว่าสัมมนาไหมคะ สัมมนามีมอม้ากี่ตัวคะ 2 ตัวนะคะสัมมนาเลยนะคะมาจาก วิธีทำผสมกัน 2 คำผสมกันนะคะเห็นสเสือมีคำอะไรบ้างคะ มีคำอะไรผสมกันบ้าง สเสือแล้วก็มี ขอมีวงกลมข้างบนเห็นไหมคะ อันนั้นอ่านเมื่อไหร่คะใครทราบบ้างว่าอ่านว่าอะไร อะไรนะ สามโลก มันมาจากภาษาบาลี มาจากภาษาบาลีนะคะ ตอนนี้กูยังไม่ทำไม่ค่อยเห็นข้อมูลนะคะแต่ว่าแฟนครูบอกว่า มันมาจากคำว่าสัน เขียนได้ไหม มีที่เขียนไหมคะ วิธีเขียน เพราะว่ามันกดไม่ได้แล้วคำว่าคำว่าสเสือ แล้วก็จุดข้างบนน่ะมันไม่มีในทีมันต้องเขียน เขียนไม่ได้เหรอ เท่ากับคำว่าสังข์ นะคะ = 3 สังข์ นะคะไม่ได้แต่ว่าไม่ได้อ่านข้อ 3 อ่านว่าสัง แต่ว่าพอเวลามันมาเข้าคำว่าสัมมนาเนี่ย มันเขียนว่า อ่านว่าสัง นะคะ สัมมนามะนาวมะนาวมะนาวแปลว่าอะไรคะ เนี่ยอันนี้อ่านว่าอะไรคะ ตัวที่ 1 ณวันที่ 1 อันที่ 2 เมื่อไหร่คะ น้ำมนต์ อะไรคะมีคนตอบถูกอะไรลูก มานะถูกต้องนะมนัส นี่คือม้านะคะมานะ มานะแปลว่า แปลว่าอะไร อันนี้แปลว่าร่วม แปลว่าร่วมใจนะคะ โอเคนะเราเรียนกันมาจากร่างเลยนะคะเพราะฉะนั้นต่อไปนี้เราจะเขียนไม่ผิดนะคะว่าสัมมนา เขียนว่ายังไงสัมมนามีมอม้า 2 ตัว มาจาก สังนะคะเปลี่ยนไปเป็น 3 ราคาแล้วก็มานะแต่ว่าใจแปลว่าร่วมใจกันมาทำอย่างใดอย่างหนึ่ง เมื่อกี้อ่านจบหรือยังคะ จบแล้วเก็บเอกสารได้ยังคะ แล้วใครตอบถูกกูจะให้ขนม วันนี้เนี่ยเราจะเรียนจากเอกสารกันสักพักหนึ่ง จากนั้นเราจะไปห้องสมุด นะคะ นักศึกษา จะไปห้องสมุดเพื่อเราจะไปหาเจนี่ framework วิจัยที่รักษาจะทำ ภาษาวิจัยบทที่ 2 นักศึกษาทำเจลลี่ framework ยังคะ framework ภาษาไทยแปลว่ากรอบการวิจัย ยังคะ ไม่ทำทำไม่ยังไม่ทำก็บอกไม่เป็นไรทำยังคะ น้าสาทำกรอบการวิจัยยังคะ กรอบแนวคิดคล้ายๆกัน กรอบแนวคิดนะคะทำยังไงคะ แต่ตามโอเคทำแล้วนะคะใครยังไม่ได้ทำคะ ยกมือให้กูดูหน่อยใครยังไม่ทำ ตอนนี้งานอยู่ในไหนคะงานอยู่ที่ไหนงานอยู่ใน ไปอยู่ในไฟล์ไหม เอกสาร เปิดได้ไหมคะ เปิด LINE โอเคนะคะก็ตอนแรกกะว่าน่าจะยังไม่ได้ทำกรอบแนวคิดการวิจัยนะคะครูจะพาน้องสาวไปดู ก็จะได้ไปหานะคะแล้วฝน ตังค์ทำยังกับตันทำยัง แนวคิดวิจัยบทที่ 2 บทที่ 2 ของงานวิจัยอ่ะค่ะ ใครยังไม่ได้ทำครับกรอบแนวคิดการวิจัย ยกมือซิแสดงว่าที่ไม่เยอะก็แปลว่าได้หมดทุกคนแล้วใช่ไหมคะ ได้ยัง ไม่ได้บอกไม่ได้อยู่แล้วกูจะพาไป เพราะว่าเราจะต้องไปหาหัวข้อในการเรียน แบบสัมมนาด้วย OK ครูพาไปห้องสมุดแล้วนะคะเราก็เสร็จแล้วก็ รักษาก็ไปทานข้าว ตอนบ่ายเราจะมาเรียนกันเรื่อง เรียนเรื่องเกี่ยวกับการเรียนแบบสัมมนานะคะโดยการหาหัวข้อ นะคะเราก็มาอภิปรายกันในชั้นเรียน กลับบ้านกันไหมคะเรียนเสร็จแล้วอ่ะ กลับ กับทุกครั้งไม่อยากได้วันศุกร์นี้อ่ะ โอเคอ่านเสร็จแล้วนะคะอ่านเสร็จแล้วทีนี้ วางคว่ำเอกสารเอาไว้ เอกสาร หรือใครต้องการเวลาเพิ่มอีกสัก 5 นาที ครึ่งวัน เดี๋ยวพอนักศึกษาถามตอบคำถามครูได้ทุกคนนะคะ Part ที่ 1 นะคะเอกสารประกอบการสอนที่ 1 เกี่ยวกับความหมายของสัมมนา GOT7 ตอบทุกคนได้ทุกคน โอเคนะปิดนะคะเอกสารปิด ใครตอบได้ก็ ไปกินขนมก่อนให้เลือกด้วย ขอ 1 นะคะข้อ 1 หาไม่ยากหรอกค่ะ ข้อ 1 นะคะสัมมนา แปลว่าอะไร ได้เลยแปลว่าอะไรเนี่ยเอาขนมแล้วเนี่ยใครตอบได้ก่อน นี่ๆ ร่วมใจร่วมใจอะไรก็ขยายสักนิดนึง ร่วมใจกันมาทำอะไร อะไรแปลว่าใจ อะไรแปลว่าใจ มะนะสะใจร่วม ก็คือสังข์นะคะ ร่วมใจร่วมใจกันทำไมคะ ขยายนิดนึง เคยไปสัมมนาไหม เคยไปสัมมนามันเป็นยังไงเวลาจัดสัมมนา เข้ามามันๆ มาร่วมใจทำอะไรกัน คะ แลกเปลี่ยนความคิด ร่วมใจกัน เข้ามาหาอะไรบางอย่างหาความรู้อะไรบางอย่าง เขาโทรมาหาความรู้ร่วมกันมีหัวข้อเฉพาะใช่ไหมคะเคยไปสัมมนาเรื่องอะไร ฉันไปสัมมนาไหมยังไงคะ จำไม่ได้แล้วนานมากแล้ว เท่าไหร่ เอาอะไรคะ ข้อที่ 2 เอาที่ 2 คำว่าสัมมนาเราใช้คำภาษาอังกฤษว่าอะไรคะ ที่นี้บอกขนมมายกเร็วเลยอะไรคะ สัมมนานะคะไม่น่าแปลว่าอะไรคะ คำภาษาอังกฤษของบ้านที่ขยายสัมมนานะคะ อ๋อ Miss think of my name is think of my นะคะ Meeting of the mind ว่ากูมาทำอะไรร่วมกันนะคะ Meeting มิตติ้งนะคะมันก็เหมือนกับว่าร่วม ร่วม mind แปลว่า mind แปลว่า ในที่นี้มาหรือว่าจ่าย ความคิดถึง ร่วมใจร่วมใจ นะคะ OK ข้อต่อมา พยายามตอบนะคะ อันนี้อันนี้ ชัดนิดนึงสัมมนาหมายถึงอะไร โอเคนะคะเดี๋ยวเราค่อยยกมือก่อนเนาะทีก็ตอบเลยไม่ได้ยกมือเนาะ ตอบด้วยค่ะ การประชุมเพื่อแลกเปลี่ยนความคิดเห็นกันนะคะ มันเป็นเรื่องเฉพาะหรือว่าเรื่องกว้างๆ เป็นเรื่องเฉพาะนะคะที่เรากำหนดหัวเรื่องมาแล้วนะคะ โอเคเอาไหนคะถูกต้อง Hello หรือว่าพูดเอาเนี่ยถูกมากแล้วเราก็เอายูโร ใครตอบที่ความหมายมันมีเยอะเลยนะคะเมื่อกี้เพื่อนตอบว่าเรามาอะไรนะ แลกเปลี่ยนความคิดเห็นการต่อไปไม่รู้ สัมมนาคืออะไร ยกมือยกมือเลยใครตอบได้ ที่แตกต่างจากเพื่อน มันมาเพิ่มพูนความรู้นะคะมาเพิ่มพูนความรู้เพื่ออะไรคะขยัน เรามาสัมมนากันเพื่อเพิ่มพูนความรู้เพิ่มพูนความรู้ไปเพื่ออะไรคะ ได้ความรู้มากขึ้นแล้วเป็นยังไงคะ หาแนวทางในการแก้ไขปัญหาถูกต้องถูกต้องมาๆๆ อะไรลูก 1 เมตร ใครตอบได้อีกสัมมนามีความหมายว่ายังไงแปลว่าอะไร อันนี้เรียนภาคทฤษฎีนะคะเดี๋ยวตอนบ่ายแล้วจะลงภาคปฏิบัติ สัมมนาเนี่ยต้องมีการคิดหัวเรื่องนะ ต้องเป็นหัวเรื่องประเภทไหนถึงจะทำให้มีงานสัมมนาได้ ใครตอบได้ยกมือนะคะ มีงานสัมมนาอะไรบ้างคะที่เราไปกำหนดหัวเรื่องกันในงาน ยังไม่มี นะคะไม่มีนะคะทำไมถึงต้องกำหนดหัวเรื่องก่อนแล้วถึงไปสัมมนา จะได้เตรียมข้อมูลนะคะไปพูดคุยกันในงานสัมมนานะคะ แล้วหัวเรื่องมาจากอะไร มาจากปัญหาอ่านไม่ตอบประเด็นถูกค่อยรู้เรื่องจะมาจากปัญหา เอาอะไรคะ หัวเรื่องของงานสัมมนานะคะมาจากปัญหานะคะ เพราะฉะนั้นคนที่มาในงานสัมมนาก็ มาเพื่อที่จะร่วมกัน พี่ปลายให้ความรู้เพื่อแก้ปัญหาสิ่งใดสิ่งหนึ่งนะคะ อะไรอีก ที่มาหัวข้อที่ 2 นะคะวัตถุประสงค์และเป้าหมายของการสัมมนา นะคะสัมมนามีวัตถุประสงค์และเป้าหมายหลากหลายข้อนะคะใครจำได้บ้างว่า มันมีเป้าหมายและวัตถุประสงค์อย่างไรในการสัมมนา ยกมือค่ะยกมือ ยกมือ ถูกต้องเพื่อศึกษาหาคำตอบในการแก้ไขปัญหาเอามาลูกไหม ตอนไหนคะ กูติดอยู่ 10 บาท โอเคนะคะขอ 1 ได้แล้วนะคะมีไหมคะมีหลายข้อเลยวัตถุประสงค์ของการสัมมนา คนคนคนที่ตอบแล้วเดี๋ยวรออีกรอบนึงนะคะ นะคะอันนี้รอรอบให้เพื่อนตอบให้ครบทุกคนก่อน จำได้ไหม ไม่ได้ให้ใครแอบดูนิดนึง อยากดูนิดนึง อะไรคะ เพื่อที่จะพัฒนาศักยภาพของผู้ที่เข้าร่วมสัมมนาอาทิตย์ต้องเอามาเดินมาลงมา นะคะจะได้ เดินมาออกกำลังกายท่าไหนคะ โทรหาใครตอบ ใครตอบก่อนเดี๋ยว Yellow นะลูกมาที่ 3 ข้อ 3 ว่าไง อันนี้เขาบอกว่านอกจากเมื่อกี้เพิ่มพูนความรู้นี้มีทักษะอะไรคะ ประสบการณ์ประสบการณ์อะไรคะ คือปกติแล้วมีประสบการณ์อยู่ระดับหนึ่งเนาะนะคะการไปสัมมนาก็เพิ่มพูนความรู้และเพิ่มเติมประสบการณ์ของเราถูกต้อง อะไรคะ ข้อ 1 ข้อสำคัญข้อสำคัญยังไม่ได้ออกเลยอ่ะ คือพอเรามีมีจัดสัมมนาแล้วได้ความรู้และได้ประสบการณ์แล้วเรานำมันมาทำอะไรคะ ใช่ๆแล้วนำไปทำอะไร มันต้องมีเป้าหมาย นำผลการสัมมนาไปกำหนดแนวทางแก้ไขปัญหาหรือนโยบายต่างๆให้ถูกต้อง มาเอาเลยคะ ไปหมดแล้วนะยูโรเนี่ย คำว่า กลับได้แล้วลูกตอบบ้างสิเขาตอบอ่ะ เป้าหมายของการสัมมนาคืออะไร หน้าที่ 2 หน้าที่ 2 หน้าที่ 3 เดี๋ยวมาข้อนึงอ่ะ สวัสดีครับ หาข้อสอบนะคะขอบคุณเขียวค่ะกัน ที่เราได้พัฒนาทักษะความรู้ เข้าไปแก้ไขปัญหาต่างๆเพื่อพัฒนา ขับรถอยู่ค่ะ ถูกต้องค่ะนะคะอันนี้ก็คือถึงตอบซ้ำกับเพื่อนไม่เป็นไรนะเพราะว่าเขาไม่เห็นมาเอาอะไรคะ มาเอาอะไรลูก จะให้กูตอบเองลูก ก็ไม่รู้ไอ้เพื่อนใจดีให้เพื่อนโอเคนะคะ ที่สำคัญยังไม่ได้ข้อหนึ่งยังไม่ได้ออกไปเลย จุดประสงค์ของการสัมมนา อะไรคะ ก็ได้นะ ได้แล้วได้แล้ว ok ค่ะ 6 ข้อต่อไปใกล้จบแล้วจบแล้วนะคะ ประโยชน์ของการสัมมนา ประโยชน์ของการสัมมนานะคะ มีอะไรบ้าง ประโยชน์ของการสัมมนามีอะไรบ้าง เขาได้นำไปใช้ในชีวิตประจำวัน ว่างนิดนึงนะคะของการสัมมนามีกี่ระดับ มีกี่ระดับใครจำได้ประโยชน์ของการสัมมนามีกี่ระดับคะ มีกี่ระดับ ของใครตอบคะ 2 ถูกต้องอะไรบ้างคะ ระดับต่อองค์กร อะไรนะ OK ตอนแรกกูว่าจะมาอัพเดทข้อมูลข่าวสารก่อนนะคะแต่ว่า กูจะเอาเอกสารให้แล้วก็เลยซ้อนเอกสารไปก่อนนะคะ KR นะคะประโยชน์ของการสัมมนาคือทั้งระดับกันเองระดับอะไรคะ องค์กรที่มีผู้สถาปนาของตนเองได้ง่ายเลยการสัมมนามีประโยชน์ต่อเรายังไง เปลี่ยนไปเป็นมาไม่เป็นไร จะได้จำให้แม่นๆ ลูกค้ายังไม่ได้ ใครยังไม่ได้ขนม ได้ขนมทุกคนเราจะไปห้องสมุดกันแล้วนะ ติดต่อป้ามาห้องก่อน เพิ่มทักษะในการทำงานถ้ามาเอาลูกมาถูกต้องเพิ่มทักษะเพิ่มความรู้ทักษะในการทำงานหรือไม่ง่ายๆเอง เอาอีกเอาประโยชน์ต่อตัวเองคืออะไรคะ อะไรหรือ อะไรคะ เพื่อให้ตัวเองได้ ปรับเปลี่ยนไปตามยุค ปรับเปลี่ยนไปตาม ต่อเหตุการณ์มากขนาดนั้น OK ถูกต้องถูกต้องอะไรลูกไหม มามาหยิบมาหยิบ ใครยังไม่ได้ขนม มาต้องตอบต้องตอบ ตอบแล้วได้ขนมนะ ยูโร่เหลือเท่าไหร่ นก ออกมาประโยชน์กับตนเอง ต้องกล้าพูดเอาลูกมาอะไร นะคะคือเวลาที่เราเกิดความรู้จากการสัมมนาน้อยเราก็มั่นใจนะคะในการที่จะ เรามั่นใจว่าเรามีความรู้นะคะก็สามารถที่จะแลกเปลี่ยนความคิดกับคนอื่นได้ ต่อไปก็ถูกแล้ว ทำอะไรคะ ตอบเดี๋ยวตังค์ตอบมาประโยชน์ของสัมมนาต่อตัวเองมีอะไรบ้าง ประโยชน์ของตัวเองอ่ะค่ะ ช่วยเราได้พัฒนา เราก็รู้จักกันแก้ปัญหา ให้เขาพัฒนาพัฒนา ประโยชน์ที่ได้รับ รักครับ เอาอะไรคะ ช่วยเขาพัฒนาพัฒนาตนเองขยายพัฒนา ไปงานสัมมนาด้วยลูก พัฒนาความรู้เพื่อเอามาใช้ประโยชน์ในเรื่อง การช่วยเหลือการพัฒนา การแลกเปลี่ยนกัน เลือกพัฒนาตนเองนะคะได้ความรู้เพิ่มนะ ไปครับเราได้เพิ่มพูนความรู้ตัวเองนะคะจะเอาอะไรลูกมา 1 ชิ้น Ok นะคะที่มีประโยชน์ต่อองค์กรองค์กร นะคะสุดท้ายแล้วนะสุดท้ายแล้วนะ ถ้ายังตอบไม่ครบทุกคนคงไม่ได้กลับนะไม่ไปห้องสมุดนะ ใครยังไม่ได้ตอบใครยังไม่ได้ขนมยกมือซิ ยกมือในรูปยกมือใครยังไม่ได้ ยังไม่ได้ตอบยกมือให้ดูเอกสารแล้ว เอกสารโลกประโยชน์ต่อองค์กรนะคะเราไปเราไปสัมมนาแล้วองค์กรเราจะพัฒนายังไง ตอบมา เสริมสร้างขวัญและกำลังใจในการทำงานนะคะเพราะว่าเวลาทำงานเราก็อยากจะมีความรู้เพิ่มเติมนะคะการได้ความรู้เพิ่มเติมและทำให้รู้สึกมั่นใจก็เป็นการสร้างขวัญกำลังใจในการทำงานต้องมามาหยิบขนมไปกินค่ะ คนอื่นอีกใครยังไม่ได้ตอบ ช่วยยกระดับความสามารถในการปฏิบัติการนะคะคือถ้าเกิดเรามีความรู้มากขึ้น เราบอกความรู้นักเรียนพัฒนาองค์กรองค์กรก็พัฒนาขึ้นมีใช่ไหมคะ เอาขนม ใครยังไม่ได้ขนม อะไรวะพูดเลย ยังไม่ได้ ต่อมาลูก ประหยัดงบประมาณรายจ่าย ประหยัดงบประมาณรายจ่าย ช่วยประหยัดงบประมาณรายจ่ายนะคะที่เขารักษาเข้าใจหัวข้อนี้นะ ว่าทำไมมันถึงประหยัดงบประมาณรายจ่ายเวลาที่เรา ไปสัมมนา ทำไมให้องค์กรประหยัดรายจ่ายยังไง ลองคิดซิ เอกสารมันเขียนน้อยเนาะ ลองคิดดูคลิปอธิบายได้ไหมลูก ทำไมจะไปสัมมนาและองค์กรจะประหยัดค่าใช้จ่ายได้ยังไง สมมุติว่าสมมุติว่าปกติเนี่ยองค์กรของเราเนี่ย ตั้งให้เขาทำ ทำเว็บไซต์ จะทำเว็บไซต์องค์กรเราจ้าง เว็บไซต์องค์กรบอกว่าจ้างเขาทำเว็บไซต์เนี่ยมัน ตั้งบ่อยนะครับเว็บไซต์มันต้องอัพเดทนะคะก็เลยบอกว่า ส่งเราไปอบรมการพัฒนาเว็บไซต์นะคะแล้วคนในองค์กรก็สามารถที่จะพัฒนาเว็บไซต์ได้เอง ถ้าเวลาอัพเดทงั้นเราก็เป็นแอดมิน องค์กรได้องค์กรไม่ต้องไปจ้างข้างนอกอันนี้ประหยัดงบประมาณขององค์กรไหมลูก ตัวอย่างแบบนี้นะคะหรือว่าบางที ยัง ต่อวีดีโอเนี่ยนะคะแล้วต้องไปจ้างเขาตัดต่อวีดีโอนะคะถ้าเกิดว่าองค์กรเนี่ยส่งเราไปตัดต่อวีดีโอแล้วมีความรู้แล้วก็สามารถทำงานในองค์กรโดยที่องค์กรไม่ต้องไปจ้างเขาเรียกว่าจ้างฟรีแลนซ์ข้างนอก ประมาณเนี้ยต้องมารับนะคะ ถูกต้องนะคะ มาตอบแล้วก็ถูกนะคะเดี๋ยวกูช่วยลูกช่วยนะคะ เราต้องพยายามตอบนะคะ จะได้มีทักษะนะคะมีประสบการณ์เดี๋ยวก็ต้องสัมมนากับเราต้องพูดทุกคนนะคะ ป้า ยูโร่คัสตาร์ดหมดแล้ว อภิรักษ์บอกสักหน่อยไหม ให้พี่ขวัญด้วย ใครยังไม่ได้ตอบคะใครยังไม่ได้ขนมเอา KR ไปโดดร่มๆคืออะไรคะ ทำให้เกิดความสามัคคี ไม่ใช่ไหมเกิดความสามัคคี อ๋อ ขยายได้ลูกขยายหน่อย อ่านเลยอ่านเลยก็ได้ การฝึกอบรมนะคะหรือการไปสัมมนาจะทำให้บุคลากรพบกันนะคะ สื่อสารการมีโอกาสในการแลกเปลี่ยนกัน มีโอกาสในการแลกเปลี่ยนก็ทำให้เราเข้าใจกัน นะคะทำให้เราเข้าใจค่ะก็ทำให้องค์กร องค์กรเกิดความสามัคคีในหน่วยงานธนาคารรักษาให้ถูกต้องมารับ KR ถ้ายังไม่ได้ขนมคะไปดูซิ คนค่ะ อันนี้เราถามถึงพัฒนาองค์กรเนาะแต่ว่าถ้าเกิดว่าเราพัฒนาตัวเราพัฒนาขึ้นองค์กรจะพัฒนาด้วยคะ ใช่นะคะพระองค์กรจะพัฒนาได้ถ้าบุคลากรมีความสามารถ นะคะถูกต้องค่ะ ผัวกูช่วยกูช่วยอีกคนนึง อีกคนนึงคนสุดท้ายแล้ว ออกมาแล้ว การสัมมนาช่วยพัฒนาองค์กรยังไง ช่วยเพิ่ม ไม่ใช่นะคะเพราะเรามีความรู้มากขึ้นเราเก่งขึ้นนะคะเราก็เพิ่มผลผลิตให้กับองค์ก่อนนะคะ องค์กรก็มีผลประโยชน์จากการที่ส่งเราไปสัมมนานะคะถูกต้อง ไหม ดีมากดีมากโอเค ทุกคนได้ขนมหมดแล้วนะ 10:00 น นะคะ งั้นเดี๋ยวตอนบ่ายนะคะเดี๋ยวต่อจากนี้กูจะพาน้าสาวไปห้องสมุด กลับตอนบ่ายเนี่ยเราจะมาอัพข้อมูลข่าวสารกันก่อนที่จะมาลงมาหาหัวข้อเพื่อจะอภิปรายในตอนบ่าย นะคะสรุปให้นะคะน้องสา การสัมมนานะคะมีอยู่ 2 อย่าง นะคะอย่างแรกคือสัมมนาคืออะไร การสัมมนาคืออะไรมีจุดมุ่งหมายอย่างไร นะคะมีประโยชน์อย่างไรทั้งตัว ตัวเราแล้วก็ต่อองค์กร อย่างที่ 2 คือการสอนแบบสัมมนา การสอนแบบสัมมนาเหมือนกับการสอนแบบทั่วไปหรือแตกต่างจากการสอนแบบทั่วไป เมื่อกี้ในเอกสารภาษาพอจับได้ไหมการสอนแบบสัมมนาเป็นอย่างไร การสอนแบบสัมมนาเป็นการสอนที่เน้นในเรื่องของการ เปลี่ยนความคิด นะคะในเรื่องใดเรื่องหนึ่ง นะคะแลกเปลี่ยนความคิดเพื่อที่จะแก้ไข ปัญหานะคะในเรื่องนั้นๆ นะคะเป็นการสอนที่เน้น การค้นคว้าหรือการเอางานวิจัยมาพบกันในมาอภิปรายกัน ดีนะคะก็ เราก็ เนื้อหาดีนะคะก็อยู่ในเอกสารนะคะจะนั่งสะอาดจะจำไม่ได้หรอกมันก็พูด พูดได้เฉพาะสั้นๆนะคะแต่เดี๋ยวเราจะไปเรียนภาคปฏิบัติกันแล้วเราค่อยนำมาพูด ทฤษฎีกันอีกรอบนึงก็ได้นะคะ เข้าตอนบ่าย อัพเดทข้อมูลนะคะน้องสาวไปหาอ่านข่าวในโทรศัพท์มานะคะ พูดคุยกันแล้วก็เราจะมาช่วยกันยกประเด็นขึ้นมาประเด็นนึงนะคะแล้วก็เราจะมาเรียนแบบสัมมนากัน ส่วนตอนต่อจากนี้นะคะเดี๋ยวครูจะพาไปห้องสมุด หิวข้าวไหม บ้านแล้วไม่ได้กินข้าวมาตอนเช้า กินข้าวยังเนี่ย กินข้าวยัง กินแล้วกินแล้ว เกด R เดี๋ยวกูจะพาไปห้องสมุดไปดูงานวิจัย นักศึกษาจะต้องหากรอบวิจัยให้ได้ แล้วก็เอามาเขียนใส่บทที่ 2 รับมาให้กูดู ส่วนคนที่เขียนแล้วเดี๋ยวกูจะดูให้นะคะ ตกลงว่ามีคนได้กรอกงานวิจัยกี่คนคะ มีได้แล้ว 1 คนอื่นมีได้ไหม กรอบงานวิจัย Red ได้ยังตอบการวิจัย แน่นอนคือ แล้วนี่ได้อ่านบทที่ 2 ทำบทที่ 2 ยังลูก ที่ 2 วิจัยทำกับใคร ของตั๋งอยู่กลุ่มไหนลูกสาวอยู่กลุ่มไหน งานวิจัยของสารอยู่กับใครคะ งานวิจัยของฝนอยู่กับใครคะ ได้ๆๆจริงๆฝนก็มีไอเดียดีๆเยอะเลยนะคะถ้าได้คุยกันนะคะถ้าได้คุยกันมีลาบแล้วนะคะคุณเขาจะมีไอเดียเยอะๆเลย อะไรคะ เอามาดูให้ หมายความว่าเราย่อ กรอบแนวคิดการวิจัยเนี่ยเข้ามาในภาพแบบนี้ แต่ว่าเราก็ต้องดูว่า หัวหน้ามาบ้าน นี่มีคนอื่นเขาไม่ทำแบบนี้ก็ไม่ได้ทำ ยังทำแบบอื่นก็ได้นะคะแต่ว่าแบบนี้มันง่ายเป็นภาพมันจริงๆสักเขียนก็ได้นะคะกรอบแนวคิดการวิจัย เขียนก็ได้ เขียนว่าตัวแปรต้นคืออะไรตัวแปรตามคืออะไรอย่างละเอียด นะคะ ทำเป็นภาพมันก็จะดูง่ายดีนะคะ อาจารย์คะเมื่อกี้น้องเขาถามว่าทำแบบเดียวหรือแบบคบอะคะ ได้ยินไหมคะ แบบสุ่มค่ะพี่เราทำกันงานวิจัยทางการศึกษาพิเศษกับอาจารย์ขวัญนะลูก ดับหนุ่ม ผ้าห่มผ้าห่มมีหรือยังลูกกรอบแนวคิดการวิจัย ไหนลองโทรให้กูดูซิมีไหมใครมีแล้ว ถ้าใครมีแล้ว พ่อจะได้ไปทานข้าวได้ ใครไม่มีเดี๋ยวกูพาไปห้องสมุด ภาษาท่านาฏศิลป์ได้เนาะ ก็เขียนได้ใช่ไหม ทำกับ การใช้ดนตรีบำบัด ตัวแปรต้นตัวแปรตามฟื้นฟู ทักษะภาษาป 4 น้อยไปหน่อยลูกเราต้องดูเราต้องบอกนิดนึงว่าการใช้ซิมเน็ตเราใช้อะไร ใช้อะไร ก็เขียนตรงมาอย่างเดียวเพื่อนก็จะเขียนออกมา โอเคนะคะเดี๋ยวครูจะออกไปทานข้าวนะคะ ถ้าอยากจะไปก็ไปถ้าใครอยากไปก็บอกกูเดี๋ยวกูพาไปใน section ที่มีงานวิจัย ไม่ไปก็ได้แต่แรกกูคิดว่ายังไม่ได้รักษาก็พอได้แล้วนะ งั้นก็ไปทานข้าว เราก็มาเจอกันตอนเที่ยงที่ตึก 18 เอาไหมหรือว่าจะเอาเร็วกว่านั้น คะ มาห้องนี้ได้ไหมคะ มันจะเป็นการจัดแบบกลุ่ม มันเป็นกลุ่มอภิปรายไงเพราะว่าอันนี้คือเราเรียนทฤษฎีในเรื่องของการสัมมนา แต่ว่าตอนบ่ายเนี่ยเราจะมาฝึกในเรื่องของวิธีการอภิปรายโดยการยกประเด็นขึ้นมา จากข่าวสารจับสิ่งที่เราจะพูดคุยกัน แล้วเราจะจับกลุ่มแล้วจะพูดคุยคืนนี้ในการฝึกให้เด็กเนี่ย มีทักษะในการกล้าพูดกล้าพี่ปราย ในกลุ่มเล็กแล้วก็กลุ่มใหญ่ นะคะมันจะเป็นแบบนั้นเพราะมันทำไม่ได้มันจะเป็นกระดาษแล้วมันจะแบบเป็นกลุ่มยังไงอ่ะ มันเป็นการปฏิบัติตอนบ่ายอ่ะค่ะ อย่าว่าอาจจะมีวิทยากรมา พยากรณ์มาช่วยช่วยรักษา เทปประเด็นในการที่จะ ได้หัวข้อที่อภิปราย หัวข้อสีปลายเนี่ย เป็นหัวข้อที่เกิดจากปัญหา อย่างเช่นนะสาวไปคิดก่อนก็ได้ว่า ปัญหาอะไร พี่ โคราช มีเยอะที่สุด รถติด น้ำท่วม ไปค่ะ ไฟไหม้ไฟไหม้อะไรอ่ะ ไม่ต้องเรียนปัญหาอะไรที่โคราชมีเยอะ แล้วก็ไม่ใช่โคราชมีอย่างเดียว ทั้งประเทศไทยต้องมีปัญหานี้ และทั้งโลกก็มีปัญหานี้ ปัญหาอะไรที่ทั้งโลกมีประเทศไทยก็มีและโคราชมีเยอะ แล้วเราจะเอาปัญหานั้นนะคะมาพูดคุยกันนะคะ คือปัญหาเนี่ยมันก็เป็นปัญหาที่เมื่อเราจบไปเป็นครูแล้วนะคะน้ำตา รักษาก็อาจจะต้องไปช่วยแก้ปัญหานี้ด้วยนะเพราะคนเป็นครูก็ เจอปัญหาอะไรเยอะแยะเลยนะคะจากเด็ก นะคะเราก็จะมาช่วยกันแก้ มาฝึกกันหาทางออกนะคะแล้วก็แก้ไขปัญหา รักษาโรคได้คิดซิปัญหาอะไรบ้าง รถติด รถติดบางประเทศก็เราไม่มีรถติดนะ ส่วนใหญ่ก็รถติด นะคะแต่ว่ามันปันปัน อะไรคะ ไม่รู้อีกหน่อยเขาจะทำรถรางหรือยังนะคะ รถรางเนี่ยมี มีโครงการว่าจะทำตั้งแต่ครูมานะคะ 20 ปีผ่านไปก็ยังไม่เห็น ฮ่าๆๆ ลองคิดดูว่าตอนนี้ตอนนี้มีข่าวอะไรคะที่ อัพเดทข่าวหน่อย อัพเดทข่าวในสัปดาห์นี้หน่อยกูก็ชอบชอบนโยบายของพักนึงนะคะที่บอกว่า เราจะยกเลิกการเคารพธงชาติ นะคะหรือยืนหน้าแถวให้ครูมาอบรมนะคะเปลี่ยนเป็นกาม อัพเดท ข้อมูลข่าวสาร นะคะว่าปัจจุบันนี้นะคะเมืองไทยเป็นยังไงบ้าง Transformers เดี๋ยวเรามาอัพเดทกันหน่อย สัปดาห์ที่ผ่านมาเนี่ยมีข่าวอะไรคะ เรา ที่เราได้ยินได้ฟังมา ข่าวอะไรบ้างคะ การเลือกตั้งเลือกตั้ง ตอนนี้พักไหมคะได้คะแนนเยอะมาก 6 นะคะได้มาประมาณ 15 ล้านเสียงเนาะ นะคะ พรรคไหนลงมาคะ ยาถ่ายได้ประมาณ 10 ล้านนะคะ ตอนนี้เรากำลังจะได้ใครเป็นนายกคะ ถูกใจไหมถูกใจนะคะ เจริญรัตน์นะคะ แต่ว่าไม่รู้จะ ไม่เป็นไรนะคะต้องไม่เป็นนะคะถ้าไม่ได้เป็นเนี่ย กระบวนการ ให้เป็นให้เป็นนะคะ เราเลือกเราเนาะเราเลือกเขามาเป็นนายกนะคะ ทำไมเขาถึงไม่ได้เป็นนะตอนนี้ วันนี้ทำไมยังไม่ได้เป็นคะ ต้องการอะไรคะหนักที่สุดด่านไหมคะ การสว 250 เสียง วันนี้รู้ข้อมูลมาให้อ่านหนังสืออ่านข่าวบ้างคะ อ่านข่าวบ้างไหม ไปเลือกใครไปเลือกตั้งนะคะ ไปเลือกตั้งไหม ไปเลือกตั้งไหมคะ จะไปไหนก็ไปเลือกบ้างนะออกไปเลือก ไหนก็เลือกพรรคไหนตอบได้ไหม กไก่ค่ะ ดีค่ะนะคะ เลือกพรรคฝ่ายประชาธิปไตยนะคะ 9 นะคะ ไปยังเลือกลุงอยู่รักลุงมาก เลือกตั้งงวดเนี้ยพูดถึงก็ไปนั่งเฝ้าหน้าหน่วยเลย ชื่อเสียงไม่ค่อยดี OK ทำไมสว 250 เสียงถึง ถึงมีสิทธิ์ในการบอกว่านายกที่เราเลือกเนี่ย ไม่สามารถเป็นนายกได้ต้องผ่านด่านเขาก่อนค่ะ ขอจดหมายเรื่องไว้ตั้งไว้ก็สวสามารถเลือกนายกได้ เห็นด้วยไหมอ่ะ 250 เสียงมาเลือกนายกแทนเรา 1 คนมีเสียงเท่ากับเรากี่คนคะ 70,000 วอน 1 คนมีเสียงเท่ากับประชาชน 70 คนเหมือน นะคะ ในสถานการณ์ปกติเนี่ยถ้าเกิดว่า พรรคใดนะคะจับเสียงกันได้มากกว่า 250 เสียงตอนนี้พักกายได้กี่เสียงนะคะจะปักร่วมได้ประมาณ 313 เสียงนะคะก็สมควรที่จะเป็นพรรครัฐบาลได้แล้วนะคะ ไม่ปกติ เขารัฐธรรมนูญเนี่ยเขากำหนดให้เราต้องรวมเสียงกันมากกว่า 370 711 หรือ 337 ต้องเอามาบดเดี๋ยวถ้าเกิดสวไม่โหวตให้ก็ต้องให้พัก สสที่เป็นผู้แทนราษฎร ซึ่งตอนนี้ สสที่เป็นสสที่เข้ามาในที่ที่ได้รับเลือกตั้งนะคะ ยังไม่ยอมบวชให้เพราะว่าบวชให้แล้วเขาก็ยังเป็นฝ่ายค้านอยู่เนาะ เขาก็อยากเป็นฝ่ายรัฐบาลถึงจะโหวตให้นะคะเป็นฝ่ายค้านไม่ยอมบวชให้นะคะ มันเป็นสถานการณ์ที่ไม่ปกติ ปกติ ถ้าเป็นปกติก็คือ นายกน่าจะ เป็นนายกได้ละ โอเคค่ะ งั้นเดี๋ยวเราไปทานข้าวนะคะเดี๋ยวตอนบ่ายมาเจอกันตอน 12:00 น มาเจอกันนะคะ เรามาช่วยกันนะคะว่าเราจะเอาประเด็นอะไรขึ้นมาอภิปรายกัน ควรทำกับพี่ปลานะคะต้องกล้าพูดนะคะเราเรียนสัมมนาเราต้อง พูดแล้วก็คิดรายแสดงความคิดเห็น โอเคค่ะอย่างนั้นงั้นไปได้จ้ะ ขอบคุณนะคะที่ราม ตึก 18 เนี่ยคือตรงนี้ถ้าเกิดว่ามันเป็นห้องที่เราจะสามารถนั่งเป็นกลุ่มแล้วก็ทำงาน แล้วก็มาพูดคุยกันมันก็โอเค แต่ตอนนี้มัน สภาพของสภาพแวดล้อมเราจะทำแบบนั้นได้ไหมอ่ะ ตรงที่มันมีมันมีคอมพิวเตอร์นะคือมันสามารถจะหาข้อมูลได้เลย การที่เราจะรวบรวมข้อมูลและอภิปราย อัพเดท 18 ยังมันมีที่ที่เราสามารถจะมา นั่งทำงานแล้วก็หาประเด็นกันแล้วก็ถกประเด็นกันได้ เด็ก 18 ก็ได้ ดูแล้วไม่ค่อยชอบพ่อไม่ค่อยชอบชื่อเลยนะกูว่า กูว่าเราเราเป็นห้องประชุมที่ เงินมาจากภาษีประชาชน เขาตั้ง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ถอดความห้องเรียนราชภัฏโคราช วิชาสัมมนาทางการศึกษาพิเศษ (เช้า) คาบที่ 1 นาโน มาริก</dc:title>
  <dc:creator/>
  <cp:keywords/>
  <dcterms:created xsi:type="dcterms:W3CDTF">2024-01-04T03:02:46Z</dcterms:created>
  <dcterms:modified xsi:type="dcterms:W3CDTF">2024-01-04T03: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ภาคม 2566 เวลา 14.48 น.</vt:lpwstr>
  </property>
  <property fmtid="{D5CDD505-2E9C-101B-9397-08002B2CF9AE}" pid="3" name="subtitle">
    <vt:lpwstr/>
  </property>
</Properties>
</file>